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56E01D" w14:textId="77777777" w:rsidR="00D10CA3" w:rsidRDefault="00000000">
      <w:pPr>
        <w:pStyle w:val="Heading2"/>
      </w:pPr>
      <w:bookmarkStart w:id="0" w:name="X29096590be5887104260b04111b1cc8e62fa689"/>
      <w:r>
        <w:t># 📘 Phase 5 – Part 5.2: Emergence of Gravity Wells via Temporal Feedback in ψ(x)</w:t>
      </w:r>
    </w:p>
    <w:p w14:paraId="60E076B9" w14:textId="77777777" w:rsidR="00D10CA3" w:rsidRDefault="00000000">
      <w:pPr>
        <w:pStyle w:val="FirstParagraph"/>
      </w:pPr>
      <w:r>
        <w:t>This part will:</w:t>
      </w:r>
      <w:r>
        <w:br/>
        <w:t>• Evolve ψ(x) over discrete time steps using the feedback loop:</w:t>
      </w:r>
    </w:p>
    <w:p w14:paraId="1E378E45" w14:textId="77777777" w:rsidR="00D10CA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</m:t>
          </m:r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459B898" w14:textId="77777777" w:rsidR="00D10CA3" w:rsidRDefault="00000000">
      <w:pPr>
        <w:pStyle w:val="FirstParagraph"/>
      </w:pPr>
      <w:r>
        <w:t>Plaintext: ψₙ₊₁(x) = ψₙ(x) + β * Curvature(x)</w:t>
      </w:r>
    </w:p>
    <w:p w14:paraId="110B7CA8" w14:textId="77777777" w:rsidR="00D10CA3" w:rsidRDefault="00000000">
      <w:pPr>
        <w:pStyle w:val="BodyText"/>
      </w:pPr>
      <w:r>
        <w:t>• Update gravity each step:</w:t>
      </w:r>
    </w:p>
    <w:p w14:paraId="00B9FFEB" w14:textId="77777777" w:rsidR="00D10CA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ravity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A9B8766" w14:textId="77777777" w:rsidR="00D10CA3" w:rsidRDefault="00000000">
      <w:pPr>
        <w:pStyle w:val="FirstParagraph"/>
      </w:pPr>
      <w:r>
        <w:t>Plaintext: Gravityₙ₊₁(x) = Curvature * ψₙ₊₁(x)</w:t>
      </w:r>
    </w:p>
    <w:p w14:paraId="3BA65AA1" w14:textId="77777777" w:rsidR="00D10CA3" w:rsidRDefault="00000000">
      <w:pPr>
        <w:pStyle w:val="Compact"/>
        <w:numPr>
          <w:ilvl w:val="0"/>
          <w:numId w:val="2"/>
        </w:numPr>
      </w:pPr>
      <w:r>
        <w:t>Show how gravity wells deepen as ψ reinforces the curvature structure</w:t>
      </w:r>
      <w:r>
        <w:br/>
      </w:r>
    </w:p>
    <w:p w14:paraId="77EF9A31" w14:textId="77777777" w:rsidR="00D10CA3" w:rsidRDefault="00000000">
      <w:pPr>
        <w:pStyle w:val="Compact"/>
        <w:numPr>
          <w:ilvl w:val="0"/>
          <w:numId w:val="2"/>
        </w:numPr>
      </w:pPr>
      <w:r>
        <w:t>Lay the groundwork for introducing tidal forces (</w:t>
      </w:r>
      <m:oMath>
        <m:r>
          <m:rPr>
            <m:sty m:val="p"/>
          </m:rPr>
          <w:rPr>
            <w:rFonts w:ascii="Cambria Math" w:hAnsi="Cambria Math"/>
          </w:rPr>
          <m:t>∂Gravity/∂</m:t>
        </m:r>
        <m:r>
          <w:rPr>
            <w:rFonts w:ascii="Cambria Math" w:hAnsi="Cambria Math"/>
          </w:rPr>
          <m:t>x</m:t>
        </m:r>
      </m:oMath>
      <w:r>
        <w:t>) in Part 5.3</w:t>
      </w:r>
    </w:p>
    <w:p w14:paraId="2FBF35EA" w14:textId="77777777" w:rsidR="00FA0F2F" w:rsidRDefault="00000000">
      <w:pPr>
        <w:pStyle w:val="FirstParagraph"/>
      </w:pPr>
      <w:r>
        <w:t>We’ll treat ψ as a growing trench, shaped by underlying curvature (spacetime depth). The deeper the ψ gets, the stronger the gravity it generates.</w:t>
      </w:r>
      <w:r>
        <w:br/>
        <w:t>I will simulate this feedback evolution for a few discrete steps (e.g., 3–5), plot how gravity evolves, and highlight when force gradients (tidal patterns) begin to emerge.</w:t>
      </w:r>
      <w:r>
        <w:br/>
      </w:r>
    </w:p>
    <w:p w14:paraId="3DFB437C" w14:textId="685FB266" w:rsidR="00D10CA3" w:rsidRDefault="00FA0F2F">
      <w:pPr>
        <w:pStyle w:val="FirstParagraph"/>
      </w:pPr>
      <w:r>
        <w:t>S</w:t>
      </w:r>
      <w:r w:rsidR="00000000">
        <w:t>imulation</w:t>
      </w:r>
      <w:r>
        <w:t>:</w:t>
      </w:r>
    </w:p>
    <w:p w14:paraId="1C397D3B" w14:textId="2E906C52" w:rsidR="00FA0F2F" w:rsidRPr="00FA0F2F" w:rsidRDefault="00FA0F2F" w:rsidP="00FA0F2F">
      <w:pPr>
        <w:pStyle w:val="BodyText"/>
      </w:pPr>
      <w:r w:rsidRPr="00EA2234">
        <w:rPr>
          <w:b/>
          <w:noProof/>
        </w:rPr>
        <w:drawing>
          <wp:inline distT="0" distB="0" distL="0" distR="0" wp14:anchorId="759854D6" wp14:editId="6FFB87C8">
            <wp:extent cx="3838575" cy="3057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8C549" w14:textId="77777777" w:rsidR="00D10CA3" w:rsidRDefault="00000000">
      <w:pPr>
        <w:pStyle w:val="BodyText"/>
      </w:pPr>
      <w:r>
        <w:lastRenderedPageBreak/>
        <w:t>Here’s the result of simulating ψ’s temporal feedback evolution over 5 steps using:</w:t>
      </w:r>
      <w:r>
        <w:br/>
        <w:t>• ψₙ₊₁(x) = ψₙ(x) + β ∇²(space + time²)</w:t>
      </w:r>
      <w:r>
        <w:br/>
        <w:t>• Gravityₙ₊₁(x) = Curvature × ψₙ₊₁(x)</w:t>
      </w:r>
    </w:p>
    <w:p w14:paraId="4795682C" w14:textId="77777777" w:rsidR="00D10CA3" w:rsidRDefault="00000000">
      <w:pPr>
        <w:pStyle w:val="BodyText"/>
      </w:pPr>
      <w:r>
        <w:t>Observations:</w:t>
      </w:r>
    </w:p>
    <w:p w14:paraId="49CA3421" w14:textId="77777777" w:rsidR="00D10CA3" w:rsidRDefault="00000000">
      <w:pPr>
        <w:pStyle w:val="BodyText"/>
      </w:pPr>
      <w:r>
        <w:t>🔹 Top Plot: ψ Evolution</w:t>
      </w:r>
      <w:r>
        <w:br/>
        <w:t>• ψ(x) starts as a Gaussian (gentle bump)</w:t>
      </w:r>
      <w:r>
        <w:br/>
        <w:t>• With each step, it deepens uniformly since ∇²(space + time²) is constant</w:t>
      </w:r>
      <w:r>
        <w:br/>
        <w:t>• ψ is acting like a trench being “dug deeper” by fixed curvature — perfectly fitting the “ocean bed” idea</w:t>
      </w:r>
    </w:p>
    <w:p w14:paraId="6D3EAF27" w14:textId="77777777" w:rsidR="00D10CA3" w:rsidRDefault="00000000">
      <w:pPr>
        <w:pStyle w:val="BodyText"/>
      </w:pPr>
      <w:r>
        <w:t>🔹 Bottom Plot: Gravity(x) Evolution</w:t>
      </w:r>
      <w:r>
        <w:br/>
        <w:t>• Gravity increases proportionally over time, keeping the same shape</w:t>
      </w:r>
      <w:r>
        <w:br/>
        <w:t>• This shows gravity intensifying as ψ reinforces curvature</w:t>
      </w:r>
    </w:p>
    <w:p w14:paraId="18D24ADB" w14:textId="77777777" w:rsidR="00D10CA3" w:rsidRDefault="00000000">
      <w:pPr>
        <w:pStyle w:val="BodyText"/>
      </w:pPr>
      <w:r>
        <w:t>We now see emergence of gravity wells driven by temporal feedback — ψ digs deeper trenches → gravity strengthens</w:t>
      </w:r>
    </w:p>
    <w:p w14:paraId="568E6563" w14:textId="77777777" w:rsidR="00D10CA3" w:rsidRDefault="00000000">
      <w:r>
        <w:pict w14:anchorId="2B3042C8">
          <v:rect id="_x0000_i1025" style="width:0;height:1.5pt" o:hralign="center" o:hrstd="t" o:hr="t"/>
        </w:pict>
      </w:r>
    </w:p>
    <w:p w14:paraId="2FD458CA" w14:textId="77777777" w:rsidR="00D10CA3" w:rsidRDefault="00000000">
      <w:pPr>
        <w:pStyle w:val="FirstParagraph"/>
      </w:pPr>
      <w:r>
        <w:t>Next Step (Optional Part 5.3 Preview):</w:t>
      </w:r>
      <w:r>
        <w:br/>
        <w:t>We can take:</w:t>
      </w:r>
    </w:p>
    <w:p w14:paraId="005EFE5A" w14:textId="77777777" w:rsidR="00D10CA3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Forc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[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57506250" w14:textId="77777777" w:rsidR="00D10CA3" w:rsidRDefault="00000000">
      <w:pPr>
        <w:pStyle w:val="FirstParagraph"/>
      </w:pPr>
      <w:r>
        <w:t>Plaintext: Force(x) = -∇[Gravity(x)]</w:t>
      </w:r>
    </w:p>
    <w:p w14:paraId="41D889EE" w14:textId="77777777" w:rsidR="00D10CA3" w:rsidRDefault="00000000">
      <w:pPr>
        <w:pStyle w:val="BodyText"/>
      </w:pPr>
      <w:r>
        <w:t>to compute tidal forces — areas where gravity is changing steeply — corresponding to “tides” in your updated ocean analogy.</w:t>
      </w:r>
      <w:bookmarkEnd w:id="0"/>
    </w:p>
    <w:sectPr w:rsidR="00D10CA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F442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B1481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73768992">
    <w:abstractNumId w:val="0"/>
  </w:num>
  <w:num w:numId="2" w16cid:durableId="14875532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0CA3"/>
    <w:rsid w:val="002C2D5D"/>
    <w:rsid w:val="00D10CA3"/>
    <w:rsid w:val="00FA0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AB034"/>
  <w15:docId w15:val="{AB59B22E-5162-4C6A-AA8E-E853F26FA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3:11:00Z</dcterms:created>
  <dcterms:modified xsi:type="dcterms:W3CDTF">2025-08-29T13:13:00Z</dcterms:modified>
</cp:coreProperties>
</file>